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746AE6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10343F8E" wp14:editId="3F76E973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746AE6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746AE6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746AE6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746AE6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46AE6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746AE6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746AE6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746AE6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746AE6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746AE6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746AE6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B2347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ERASMUS/MEVLANA REHBERLERİ</w:t>
            </w:r>
          </w:p>
        </w:tc>
      </w:tr>
      <w:tr w:rsidR="00DE371C" w:rsidRPr="00746AE6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746AE6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746AE6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746AE6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F34E2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746AE6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746AE6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746AE6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+ ve Mevlana Programı kapsamında Afyon Kocatepe Üniversitesi’ne yurtdışındaki kurumlardan ilgili fakülteye/bölüme gelen ve giden öğrencilerin başvuru aşamasından hareketliliğin tamamlanması sürecinde işlerin yürütülmesine, sorumlu olduğu iş ve işlemleri kanun ve diğer mevzuat düzenlemelerine (</w:t>
            </w:r>
            <w:proofErr w:type="spell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</w:t>
            </w: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e getirmek.</w:t>
            </w:r>
          </w:p>
        </w:tc>
      </w:tr>
      <w:tr w:rsidR="00DE371C" w:rsidRPr="00746AE6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746AE6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lerin talebi doğrultusunda </w:t>
            </w:r>
            <w:proofErr w:type="gram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prosedürlerin</w:t>
            </w:r>
            <w:proofErr w:type="gram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takibi, diğer uluslararası ofislerle yazışmalar yapmak. </w:t>
            </w:r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nlaşma formların doldurulmasında destek, imza sürecinin takibi, anlaşma kopyalarının saklanması, yeni anlaşmaların yapılması</w:t>
            </w:r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lerden gelecek taleplere, sorulara (yazı, e-mail veya telefonla) kanunların belirlediği süreler </w:t>
            </w:r>
            <w:r w:rsidR="007B7D36"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çerisinde</w:t>
            </w:r>
            <w:bookmarkStart w:id="0" w:name="_GoBack"/>
            <w:bookmarkEnd w:id="0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cevap vermek. </w:t>
            </w:r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/Mevlana giden/gelen öğrenci/öğretim elemanları ile iletişimde olmak, faaliyetlerine ilişkin destek olmak,</w:t>
            </w:r>
          </w:p>
          <w:p w:rsidR="00DB2347" w:rsidRPr="00746AE6" w:rsidRDefault="007B7D36" w:rsidP="00DB2347">
            <w:pPr>
              <w:pStyle w:val="ListeParagraf"/>
              <w:numPr>
                <w:ilvl w:val="0"/>
                <w:numId w:val="17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irimlerinde</w:t>
            </w:r>
            <w:r w:rsidR="00DB2347"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proofErr w:type="spellStart"/>
            <w:r w:rsidR="00DB2347"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="00DB2347"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/Mevlana programlarının tanıtımlarını yapmak, başvuru yapmalarını sağlamak, öğrenci ve öğretim elemanlarına bilgi vermek</w:t>
            </w:r>
          </w:p>
          <w:p w:rsidR="00DB2347" w:rsidRPr="00746AE6" w:rsidRDefault="00DB2347" w:rsidP="00DB2347">
            <w:pPr>
              <w:pStyle w:val="ListeParagraf"/>
              <w:numPr>
                <w:ilvl w:val="0"/>
                <w:numId w:val="17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/Mevlana Programından yararlanacak öğrenci ve öğretim elemanlarının resmi işlemlerinde yardımcı olmak.</w:t>
            </w:r>
          </w:p>
          <w:p w:rsidR="00DE371C" w:rsidRPr="00746AE6" w:rsidRDefault="00DE371C" w:rsidP="00DB2347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746AE6" w:rsidRPr="00746AE6" w:rsidRDefault="00746AE6" w:rsidP="00746AE6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  <w:p w:rsidR="00E72274" w:rsidRPr="00746AE6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746AE6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  <w:p w:rsidR="00DB2347" w:rsidRPr="00746AE6" w:rsidRDefault="00DB2347" w:rsidP="00DB2347">
            <w:pPr>
              <w:spacing w:after="0"/>
              <w:ind w:left="162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46AE6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B2347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</w:tc>
      </w:tr>
      <w:tr w:rsidR="00DE371C" w:rsidRPr="00746AE6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746AE6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952B2" w:rsidRPr="00746AE6" w:rsidRDefault="00D952B2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746AE6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746AE6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DB2347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spellStart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Erasmus</w:t>
            </w:r>
            <w:proofErr w:type="spellEnd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Mevlana Rehberleri</w:t>
            </w:r>
          </w:p>
          <w:p w:rsidR="00D952B2" w:rsidRPr="00746AE6" w:rsidRDefault="00D952B2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46AE6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46AE6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952B2" w:rsidRPr="00746AE6" w:rsidRDefault="00D952B2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746AE6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746AE6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46AE6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746AE6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  <w:p w:rsidR="00D952B2" w:rsidRPr="00746AE6" w:rsidRDefault="00D952B2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:rsidR="00337904" w:rsidRPr="00746AE6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746A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04950C2"/>
    <w:multiLevelType w:val="hybridMultilevel"/>
    <w:tmpl w:val="E2F69132"/>
    <w:lvl w:ilvl="0" w:tplc="9B50E04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E1A9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890BCD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0C218D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F62435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3A208F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EB8B27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E5626A9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51C094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4C604911"/>
    <w:multiLevelType w:val="hybridMultilevel"/>
    <w:tmpl w:val="78C24E48"/>
    <w:lvl w:ilvl="0" w:tplc="D5F24542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9">
    <w:nsid w:val="561C3E60"/>
    <w:multiLevelType w:val="hybridMultilevel"/>
    <w:tmpl w:val="408EDE90"/>
    <w:lvl w:ilvl="0" w:tplc="CE54036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ABEE5E3E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7680FBC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E1BCA30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9D8C991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DD522E0A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47E7C9A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1463EF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D8814B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6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3"/>
  </w:num>
  <w:num w:numId="3">
    <w:abstractNumId w:val="8"/>
  </w:num>
  <w:num w:numId="4">
    <w:abstractNumId w:val="3"/>
  </w:num>
  <w:num w:numId="5">
    <w:abstractNumId w:val="5"/>
  </w:num>
  <w:num w:numId="6">
    <w:abstractNumId w:val="4"/>
  </w:num>
  <w:num w:numId="7">
    <w:abstractNumId w:val="14"/>
  </w:num>
  <w:num w:numId="8">
    <w:abstractNumId w:val="12"/>
  </w:num>
  <w:num w:numId="9">
    <w:abstractNumId w:val="11"/>
  </w:num>
  <w:num w:numId="10">
    <w:abstractNumId w:val="10"/>
  </w:num>
  <w:num w:numId="11">
    <w:abstractNumId w:val="0"/>
  </w:num>
  <w:num w:numId="12">
    <w:abstractNumId w:val="1"/>
  </w:num>
  <w:num w:numId="13">
    <w:abstractNumId w:val="15"/>
  </w:num>
  <w:num w:numId="14">
    <w:abstractNumId w:val="7"/>
  </w:num>
  <w:num w:numId="15">
    <w:abstractNumId w:val="2"/>
  </w:num>
  <w:num w:numId="16">
    <w:abstractNumId w:val="9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wUARPnEBywAAAA="/>
  </w:docVars>
  <w:rsids>
    <w:rsidRoot w:val="00DE371C"/>
    <w:rsid w:val="000309DB"/>
    <w:rsid w:val="002C60B5"/>
    <w:rsid w:val="00337904"/>
    <w:rsid w:val="003B1B19"/>
    <w:rsid w:val="005C31EB"/>
    <w:rsid w:val="00643A25"/>
    <w:rsid w:val="00672E78"/>
    <w:rsid w:val="00746AE6"/>
    <w:rsid w:val="00775CBA"/>
    <w:rsid w:val="00786453"/>
    <w:rsid w:val="007B7D36"/>
    <w:rsid w:val="009F0150"/>
    <w:rsid w:val="00A17D83"/>
    <w:rsid w:val="00A26F0B"/>
    <w:rsid w:val="00BB4B5A"/>
    <w:rsid w:val="00C271A2"/>
    <w:rsid w:val="00C3635E"/>
    <w:rsid w:val="00CF09A4"/>
    <w:rsid w:val="00D952B2"/>
    <w:rsid w:val="00DB2347"/>
    <w:rsid w:val="00DE371C"/>
    <w:rsid w:val="00E1063C"/>
    <w:rsid w:val="00E72274"/>
    <w:rsid w:val="00E80912"/>
    <w:rsid w:val="00EF33DA"/>
    <w:rsid w:val="00F3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5</cp:revision>
  <dcterms:created xsi:type="dcterms:W3CDTF">2021-04-07T13:10:00Z</dcterms:created>
  <dcterms:modified xsi:type="dcterms:W3CDTF">2021-04-07T13:13:00Z</dcterms:modified>
</cp:coreProperties>
</file>